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C973331">
      <w:pPr>
        <w:pStyle w:val="Heading1"/>
      </w:pPr>
      <w:r w:rsidRPr="00A602CD">
        <w:t xml:space="preserve">Liver Familial </w:t>
      </w:r>
      <w:r>
        <w:t>A</w:t>
      </w:r>
      <w:r w:rsidRPr="00A602CD">
        <w:t xml:space="preserve">myloid </w:t>
      </w:r>
      <w:r>
        <w:t>P</w:t>
      </w:r>
      <w:r w:rsidRPr="00A602CD">
        <w:t>olyneuropathy (FAP) MELD/PELD Initial Exception Score</w:t>
      </w:r>
      <w:r w:rsidRPr="00430CA5" w:rsidR="00430CA5">
        <w:t xml:space="preserve"> 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DB5BC3" w:rsidRPr="00DB5BC3" w:rsidP="00DB5BC3" w14:paraId="6B0F6202" w14:textId="77777777">
      <w:pPr>
        <w:rPr>
          <w:b/>
          <w:bCs/>
        </w:rPr>
      </w:pPr>
      <w:r w:rsidRPr="00DB5BC3">
        <w:rPr>
          <w:b/>
          <w:bCs/>
          <w:u w:val="single"/>
        </w:rPr>
        <w:t>Familial amyloid polyneuropathy (FAP)</w:t>
      </w:r>
      <w:r w:rsidRPr="00DB5BC3">
        <w:rPr>
          <w:b/>
          <w:bCs/>
        </w:rPr>
        <w:t>: </w:t>
      </w:r>
      <w:r w:rsidRPr="00DB5BC3">
        <w:t>If familial amyloid polyneuropathy</w:t>
      </w:r>
      <w:r w:rsidRPr="00DB5BC3">
        <w:rPr>
          <w:b/>
          <w:bCs/>
        </w:rPr>
        <w:t> </w:t>
      </w:r>
      <w:r w:rsidRPr="00DB5BC3">
        <w:t>is selected for a candidate, complete the following questions:</w:t>
      </w:r>
    </w:p>
    <w:p w:rsidR="00DB5BC3" w:rsidRPr="00DB5BC3" w:rsidP="00DB5BC3" w14:paraId="482FCC2E" w14:textId="77777777">
      <w:pPr>
        <w:rPr>
          <w:b/>
          <w:bCs/>
        </w:rPr>
      </w:pPr>
      <w:r w:rsidRPr="00DB5BC3">
        <w:rPr>
          <w:b/>
          <w:bCs/>
          <w:u w:val="single"/>
        </w:rPr>
        <w:t>Is the candidate actively registered on the waiting list for a heart transplant?</w:t>
      </w:r>
      <w:r w:rsidRPr="00DB5BC3">
        <w:rPr>
          <w:b/>
          <w:bCs/>
        </w:rPr>
        <w:t>: </w:t>
      </w:r>
      <w:r w:rsidRPr="00DB5BC3">
        <w:t>Whether or not the candidate is actively registered on the waiting list for a heart transplant is automatically determined by the system.</w:t>
      </w:r>
    </w:p>
    <w:p w:rsidR="00DB5BC3" w:rsidRPr="00DB5BC3" w:rsidP="00DB5BC3" w14:paraId="6CB8D873" w14:textId="77777777">
      <w:pPr>
        <w:rPr>
          <w:b/>
          <w:bCs/>
        </w:rPr>
      </w:pPr>
      <w:r w:rsidRPr="00DB5BC3">
        <w:rPr>
          <w:b/>
          <w:bCs/>
          <w:u w:val="single"/>
        </w:rPr>
        <w:t>What is the candidate's ejection fraction (EF) as measured by echocardiogram?</w:t>
      </w:r>
      <w:r w:rsidRPr="00DB5BC3">
        <w:rPr>
          <w:b/>
          <w:bCs/>
        </w:rPr>
        <w:t>: </w:t>
      </w:r>
      <w:r w:rsidRPr="00DB5BC3">
        <w:t>Enter the percent and date of the echo. Ejection fraction value must be between 1 and 99 percent.</w:t>
      </w:r>
    </w:p>
    <w:p w:rsidR="00DB5BC3" w:rsidRPr="00DB5BC3" w:rsidP="00DB5BC3" w14:paraId="0A54A885" w14:textId="77777777">
      <w:pPr>
        <w:rPr>
          <w:b/>
          <w:bCs/>
        </w:rPr>
      </w:pPr>
      <w:r w:rsidRPr="00DB5BC3">
        <w:rPr>
          <w:b/>
          <w:bCs/>
          <w:u w:val="single"/>
        </w:rPr>
        <w:t>Can the candidate walk without assistance?</w:t>
      </w:r>
      <w:r w:rsidRPr="00DB5BC3">
        <w:rPr>
          <w:b/>
          <w:bCs/>
        </w:rPr>
        <w:t>: </w:t>
      </w:r>
      <w:r w:rsidRPr="00DB5BC3">
        <w:t>If the candidate can walk without assistance, select </w:t>
      </w:r>
      <w:r w:rsidRPr="00DB5BC3">
        <w:rPr>
          <w:b/>
          <w:bCs/>
        </w:rPr>
        <w:t>Yes</w:t>
      </w:r>
      <w:r w:rsidRPr="00DB5BC3">
        <w:t>. If not, select </w:t>
      </w:r>
      <w:r w:rsidRPr="00DB5BC3">
        <w:rPr>
          <w:b/>
          <w:bCs/>
        </w:rPr>
        <w:t>No</w:t>
      </w:r>
      <w:r w:rsidRPr="00DB5BC3">
        <w:t>. This is a </w:t>
      </w:r>
      <w:r w:rsidRPr="00DB5BC3">
        <w:rPr>
          <w:b/>
          <w:bCs/>
        </w:rPr>
        <w:t>required</w:t>
      </w:r>
      <w:r w:rsidRPr="00DB5BC3">
        <w:t> field.</w:t>
      </w:r>
    </w:p>
    <w:p w:rsidR="00DB5BC3" w:rsidRPr="00DB5BC3" w:rsidP="00DB5BC3" w14:paraId="6CD1A9CA" w14:textId="77777777">
      <w:pPr>
        <w:rPr>
          <w:b/>
          <w:bCs/>
        </w:rPr>
      </w:pPr>
      <w:r w:rsidRPr="00DB5BC3">
        <w:rPr>
          <w:b/>
          <w:bCs/>
          <w:u w:val="single"/>
        </w:rPr>
        <w:t>Has a transthyretin (TTR) gene mutation been confirmed?</w:t>
      </w:r>
      <w:r w:rsidRPr="00DB5BC3">
        <w:rPr>
          <w:b/>
          <w:bCs/>
        </w:rPr>
        <w:t>: </w:t>
      </w:r>
      <w:r w:rsidRPr="00DB5BC3">
        <w:t>If a transthyretin</w:t>
      </w:r>
      <w:r w:rsidRPr="00DB5BC3">
        <w:rPr>
          <w:b/>
          <w:bCs/>
        </w:rPr>
        <w:t> </w:t>
      </w:r>
      <w:r w:rsidRPr="00DB5BC3">
        <w:t>(TTR) gene mutation has been confirmed, select </w:t>
      </w:r>
      <w:r w:rsidRPr="00DB5BC3">
        <w:rPr>
          <w:b/>
          <w:bCs/>
        </w:rPr>
        <w:t>Yes</w:t>
      </w:r>
      <w:r w:rsidRPr="00DB5BC3">
        <w:t>. If not, select </w:t>
      </w:r>
      <w:r w:rsidRPr="00DB5BC3">
        <w:rPr>
          <w:b/>
          <w:bCs/>
        </w:rPr>
        <w:t>No</w:t>
      </w:r>
      <w:r w:rsidRPr="00DB5BC3">
        <w:t>. This is a </w:t>
      </w:r>
      <w:r w:rsidRPr="00DB5BC3">
        <w:rPr>
          <w:b/>
          <w:bCs/>
        </w:rPr>
        <w:t>required</w:t>
      </w:r>
      <w:r w:rsidRPr="00DB5BC3">
        <w:t> field.</w:t>
      </w:r>
    </w:p>
    <w:p w:rsidR="00DB5BC3" w:rsidRPr="00DB5BC3" w:rsidP="00DB5BC3" w14:paraId="426BA26B" w14:textId="77777777">
      <w:pPr>
        <w:rPr>
          <w:b/>
          <w:bCs/>
        </w:rPr>
      </w:pPr>
      <w:r w:rsidRPr="00DB5BC3">
        <w:rPr>
          <w:b/>
          <w:bCs/>
          <w:u w:val="single"/>
        </w:rPr>
        <w:t>Does the candidate have a biopsy-proven amyloid?</w:t>
      </w:r>
      <w:r w:rsidRPr="00DB5BC3">
        <w:rPr>
          <w:b/>
          <w:bCs/>
        </w:rPr>
        <w:t>: </w:t>
      </w:r>
      <w:r w:rsidRPr="00DB5BC3">
        <w:t>If the candidate has a biopsy-proven amyloid, select </w:t>
      </w:r>
      <w:r w:rsidRPr="00DB5BC3">
        <w:rPr>
          <w:b/>
          <w:bCs/>
        </w:rPr>
        <w:t>Yes</w:t>
      </w:r>
      <w:r w:rsidRPr="00DB5BC3">
        <w:t>. If not, select </w:t>
      </w:r>
      <w:r w:rsidRPr="00DB5BC3">
        <w:rPr>
          <w:b/>
          <w:bCs/>
        </w:rPr>
        <w:t>No</w:t>
      </w:r>
      <w:r w:rsidRPr="00DB5BC3">
        <w:t>. This is a </w:t>
      </w:r>
      <w:r w:rsidRPr="00DB5BC3">
        <w:rPr>
          <w:b/>
          <w:bCs/>
        </w:rPr>
        <w:t>required</w:t>
      </w:r>
      <w:r w:rsidRPr="00DB5BC3">
        <w:t> fiel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170EFD" w:rsidP="004133A9" w14:paraId="7237437B" w14:textId="77777777"/>
    <w:p w:rsidR="00170EFD" w:rsidRPr="00886617" w:rsidP="00170EFD" w14:paraId="4EDCB227" w14:textId="7961B67E">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5B688E">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75392">
        <w:rPr>
          <w:rFonts w:ascii="Arial" w:hAnsi="Arial" w:cs="Arial"/>
        </w:rPr>
        <w:t>average 0.27</w:t>
      </w:r>
      <w:r w:rsidR="00345302">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170EFD" w:rsidRPr="004F1BE1" w:rsidP="004133A9" w14:paraId="146702A2" w14:textId="77777777"/>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B42E9" w:rsidP="00170EFD" w14:paraId="41B25278" w14:textId="77777777">
      <w:pPr>
        <w:spacing w:before="0" w:after="0"/>
      </w:pPr>
      <w:r>
        <w:separator/>
      </w:r>
    </w:p>
  </w:endnote>
  <w:endnote w:type="continuationSeparator" w:id="1">
    <w:p w:rsidR="00AB42E9" w:rsidP="00170EFD" w14:paraId="7424A3DA"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4201" w14:paraId="2C600A35" w14:textId="6C83062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29417338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E4201" w:rsidRPr="00DE4201" w:rsidP="00DE4201" w14:textId="7667D46D">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E4201" w:rsidRPr="00DE4201" w:rsidP="00DE4201" w14:paraId="6B4CA521" w14:textId="7667D46D">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4201" w14:paraId="38E3CD6C" w14:textId="49D521F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57175095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E4201" w:rsidRPr="00DE4201" w:rsidP="00DE4201" w14:textId="476F0760">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E4201" w:rsidRPr="00DE4201" w:rsidP="00DE4201" w14:paraId="1C50162A" w14:textId="476F0760">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4201" w14:paraId="77D4B7B9" w14:textId="355B064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97213632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E4201" w:rsidRPr="00DE4201" w:rsidP="00DE4201" w14:textId="37D61846">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E4201" w:rsidRPr="00DE4201" w:rsidP="00DE4201" w14:paraId="30CCB204" w14:textId="37D61846">
                    <w:pPr>
                      <w:spacing w:after="0"/>
                      <w:rPr>
                        <w:rFonts w:ascii="Calibri" w:eastAsia="Calibri" w:hAnsi="Calibri" w:cs="Calibri"/>
                        <w:noProof/>
                        <w:sz w:val="20"/>
                        <w:szCs w:val="20"/>
                      </w:rPr>
                    </w:pPr>
                    <w:r w:rsidRPr="00DE4201">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B42E9" w:rsidP="00170EFD" w14:paraId="15A7B604" w14:textId="77777777">
      <w:pPr>
        <w:spacing w:before="0" w:after="0"/>
      </w:pPr>
      <w:r>
        <w:separator/>
      </w:r>
    </w:p>
  </w:footnote>
  <w:footnote w:type="continuationSeparator" w:id="1">
    <w:p w:rsidR="00AB42E9" w:rsidP="00170EFD" w14:paraId="053EF3CA"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0EFD" w:rsidRPr="00170EFD" w:rsidP="00170EFD" w14:paraId="2F88F97E" w14:textId="7391A895">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82E66"/>
    <w:rsid w:val="00085835"/>
    <w:rsid w:val="000B1EE1"/>
    <w:rsid w:val="000E6180"/>
    <w:rsid w:val="000E6E5F"/>
    <w:rsid w:val="000F2285"/>
    <w:rsid w:val="001324AC"/>
    <w:rsid w:val="00153231"/>
    <w:rsid w:val="00155877"/>
    <w:rsid w:val="00170EFD"/>
    <w:rsid w:val="001724B1"/>
    <w:rsid w:val="0018291D"/>
    <w:rsid w:val="001914D5"/>
    <w:rsid w:val="001A48DE"/>
    <w:rsid w:val="001A539B"/>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5302"/>
    <w:rsid w:val="003469E7"/>
    <w:rsid w:val="0035177B"/>
    <w:rsid w:val="00364E43"/>
    <w:rsid w:val="003658A6"/>
    <w:rsid w:val="00370F70"/>
    <w:rsid w:val="00376913"/>
    <w:rsid w:val="0038276B"/>
    <w:rsid w:val="00392205"/>
    <w:rsid w:val="00394B04"/>
    <w:rsid w:val="003A4999"/>
    <w:rsid w:val="003A71CA"/>
    <w:rsid w:val="003A7568"/>
    <w:rsid w:val="003B58B7"/>
    <w:rsid w:val="003D40C8"/>
    <w:rsid w:val="003F1747"/>
    <w:rsid w:val="003F52A7"/>
    <w:rsid w:val="003F6D4E"/>
    <w:rsid w:val="00403C32"/>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95095"/>
    <w:rsid w:val="005B688E"/>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5392"/>
    <w:rsid w:val="00A76F5E"/>
    <w:rsid w:val="00A83341"/>
    <w:rsid w:val="00AA0918"/>
    <w:rsid w:val="00AA0E4C"/>
    <w:rsid w:val="00AB42E9"/>
    <w:rsid w:val="00AE204D"/>
    <w:rsid w:val="00AE2B95"/>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305B1"/>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6166"/>
    <w:rsid w:val="00D80D7C"/>
    <w:rsid w:val="00D91D0D"/>
    <w:rsid w:val="00DA302E"/>
    <w:rsid w:val="00DA3F63"/>
    <w:rsid w:val="00DB5BC3"/>
    <w:rsid w:val="00DC104C"/>
    <w:rsid w:val="00DC7F4C"/>
    <w:rsid w:val="00DD225F"/>
    <w:rsid w:val="00DE4201"/>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07521"/>
    <w:rsid w:val="00F14E2F"/>
    <w:rsid w:val="00F15A57"/>
    <w:rsid w:val="00F2466F"/>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0FAF0c4Wk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170EFD"/>
    <w:pPr>
      <w:tabs>
        <w:tab w:val="center" w:pos="4680"/>
        <w:tab w:val="right" w:pos="9360"/>
      </w:tabs>
      <w:spacing w:before="0" w:after="0"/>
    </w:pPr>
  </w:style>
  <w:style w:type="character" w:customStyle="1" w:styleId="HeaderChar">
    <w:name w:val="Header Char"/>
    <w:basedOn w:val="DefaultParagraphFont"/>
    <w:link w:val="Header"/>
    <w:uiPriority w:val="99"/>
    <w:rsid w:val="00170EFD"/>
    <w:rPr>
      <w:rFonts w:ascii="Arial" w:eastAsia="Times New Roman" w:hAnsi="Arial" w:cs="Arial"/>
      <w:color w:val="000000"/>
    </w:rPr>
  </w:style>
  <w:style w:type="paragraph" w:styleId="Footer">
    <w:name w:val="footer"/>
    <w:basedOn w:val="Normal"/>
    <w:link w:val="FooterChar"/>
    <w:uiPriority w:val="99"/>
    <w:unhideWhenUsed/>
    <w:rsid w:val="00170EFD"/>
    <w:pPr>
      <w:tabs>
        <w:tab w:val="center" w:pos="4680"/>
        <w:tab w:val="right" w:pos="9360"/>
      </w:tabs>
      <w:spacing w:before="0" w:after="0"/>
    </w:pPr>
  </w:style>
  <w:style w:type="character" w:customStyle="1" w:styleId="FooterChar">
    <w:name w:val="Footer Char"/>
    <w:basedOn w:val="DefaultParagraphFont"/>
    <w:link w:val="Footer"/>
    <w:uiPriority w:val="99"/>
    <w:rsid w:val="00170EFD"/>
    <w:rPr>
      <w:rFonts w:ascii="Arial" w:eastAsia="Times New Roman" w:hAnsi="Arial" w:cs="Arial"/>
      <w:color w:val="000000"/>
    </w:rPr>
  </w:style>
  <w:style w:type="character" w:customStyle="1" w:styleId="normaltextrun">
    <w:name w:val="normaltextrun"/>
    <w:basedOn w:val="DefaultParagraphFont"/>
    <w:rsid w:val="00170EFD"/>
  </w:style>
  <w:style w:type="character" w:customStyle="1" w:styleId="eop">
    <w:name w:val="eop"/>
    <w:basedOn w:val="DefaultParagraphFont"/>
    <w:rsid w:val="00170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76</_dlc_DocId>
    <_dlc_DocIdUrl xmlns="dae0f925-a78b-4f93-b0e5-451dcac5f217">
      <Url>https://nih.sharepoint.com/sites/HRSA-HSB/Team/dot/_layouts/15/DocIdRedir.aspx?ID=QPVJESM53SK4-1767020924-72976</Url>
      <Description>QPVJESM53SK4-1767020924-7297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F408C1-D4AF-47D0-A14B-BC53DAE8A3A3}">
  <ds:schemaRefs/>
</ds:datastoreItem>
</file>

<file path=customXml/itemProps2.xml><?xml version="1.0" encoding="utf-8"?>
<ds:datastoreItem xmlns:ds="http://schemas.openxmlformats.org/officeDocument/2006/customXml" ds:itemID="{5E7AD9CE-D44C-4769-B6D0-D3ED606AA2D4}">
  <ds:schemaRefs/>
</ds:datastoreItem>
</file>

<file path=customXml/itemProps3.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Familial Amyloid Polyneuropathy FAP MELD PELD Initial Exception Score Form Instructions</dc:title>
  <dc:creator>Tara Taylor</dc:creator>
  <cp:lastModifiedBy>Michael Hollister</cp:lastModifiedBy>
  <cp:revision>10</cp:revision>
  <dcterms:created xsi:type="dcterms:W3CDTF">2023-06-14T12:4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58c6982,1188bac8,5daf042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eb8b5b3-8ea2-49d8-a64a-be31ca1a5dd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2:5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77039684-5ef5-4257-8eda-1e955a7ebc96</vt:lpwstr>
  </property>
</Properties>
</file>